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0D00664" w14:textId="034F3606" w:rsidR="006D3631" w:rsidRPr="00385905" w:rsidRDefault="006D3631" w:rsidP="007A466F">
      <w:pPr>
        <w:spacing w:after="0" w:line="240" w:lineRule="auto"/>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8579031" w14:textId="2F4FD1A5" w:rsidR="00754729" w:rsidRPr="005E1E0E" w:rsidRDefault="007A466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 McCarthy and Part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proofErr w:type="gramStart"/>
      <w:r w:rsidR="00E02812">
        <w:rPr>
          <w:rFonts w:ascii="Arial" w:hAnsi="Arial" w:cs="Arial"/>
          <w:sz w:val="20"/>
          <w:szCs w:val="20"/>
        </w:rPr>
        <w:t>information</w:t>
      </w:r>
      <w:proofErr w:type="gramEnd"/>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bookmarkStart w:id="1" w:name="_GoBack"/>
      <w:bookmarkEnd w:id="1"/>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A466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A466F"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466F"/>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61182-CE5E-4010-BDB0-6A83DE730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8034</Words>
  <Characters>45800</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 Hulme (M83004)</cp:lastModifiedBy>
  <cp:revision>5</cp:revision>
  <cp:lastPrinted>2019-06-13T09:46:00Z</cp:lastPrinted>
  <dcterms:created xsi:type="dcterms:W3CDTF">2021-05-13T09:57:00Z</dcterms:created>
  <dcterms:modified xsi:type="dcterms:W3CDTF">2021-06-08T13:55:00Z</dcterms:modified>
</cp:coreProperties>
</file>